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636641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b8fd004-c929-4a11-8344-a0b90a0759e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3:02:13Z</dcterms:created>
  <dcterms:modified xsi:type="dcterms:W3CDTF">2023-07-24T23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